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BF8F9B" w14:textId="77777777" w:rsidR="00927ADD" w:rsidRPr="00927ADD" w:rsidRDefault="00DE34D5" w:rsidP="00DE34D5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noProof/>
          <w:u w:val="single"/>
          <w:lang w:val="en-GB" w:eastAsia="zh-CN"/>
        </w:rPr>
        <w:drawing>
          <wp:anchor distT="0" distB="0" distL="114300" distR="114300" simplePos="0" relativeHeight="251658240" behindDoc="0" locked="0" layoutInCell="1" allowOverlap="1" wp14:anchorId="18435CFC" wp14:editId="66A20387">
            <wp:simplePos x="0" y="0"/>
            <wp:positionH relativeFrom="margin">
              <wp:posOffset>0</wp:posOffset>
            </wp:positionH>
            <wp:positionV relativeFrom="margin">
              <wp:posOffset>104775</wp:posOffset>
            </wp:positionV>
            <wp:extent cx="1874520" cy="675640"/>
            <wp:effectExtent l="0" t="0" r="0" b="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7ADD"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14:paraId="3BF52605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</w:p>
    <w:p w14:paraId="46C05932" w14:textId="7F876483" w:rsidR="00927ADD" w:rsidRPr="00C63324" w:rsidRDefault="009A463B" w:rsidP="00C63324">
      <w:pPr>
        <w:tabs>
          <w:tab w:val="left" w:pos="4050"/>
        </w:tabs>
        <w:spacing w:line="240" w:lineRule="exact"/>
        <w:rPr>
          <w:rFonts w:eastAsia="Times New Roman"/>
          <w:b/>
          <w:color w:val="000000" w:themeColor="text1"/>
          <w:sz w:val="22"/>
          <w:szCs w:val="22"/>
        </w:rPr>
      </w:pPr>
      <w:r>
        <w:rPr>
          <w:rFonts w:eastAsia="Times New Roman"/>
          <w:b/>
          <w:color w:val="000000" w:themeColor="text1"/>
          <w:sz w:val="22"/>
          <w:szCs w:val="22"/>
        </w:rPr>
        <w:t>TEN</w:t>
      </w:r>
      <w:r w:rsidR="00140491">
        <w:rPr>
          <w:rFonts w:eastAsia="Times New Roman"/>
          <w:b/>
          <w:color w:val="000000" w:themeColor="text1"/>
          <w:sz w:val="22"/>
          <w:szCs w:val="22"/>
        </w:rPr>
        <w:t>TH</w:t>
      </w:r>
      <w:r w:rsidR="002D6DA1">
        <w:rPr>
          <w:rFonts w:eastAsia="Times New Roman"/>
          <w:b/>
          <w:color w:val="000000" w:themeColor="text1"/>
          <w:sz w:val="22"/>
          <w:szCs w:val="22"/>
        </w:rPr>
        <w:t xml:space="preserve"> </w:t>
      </w:r>
      <w:r w:rsidR="00F87F7C" w:rsidRPr="00C63324">
        <w:rPr>
          <w:rFonts w:eastAsia="Times New Roman"/>
          <w:b/>
          <w:color w:val="000000" w:themeColor="text1"/>
          <w:sz w:val="22"/>
          <w:szCs w:val="22"/>
        </w:rPr>
        <w:t xml:space="preserve">MEETING OF SPECTRUM REVIEW WORKING GROUP </w:t>
      </w:r>
      <w:r w:rsidR="00F87F7C">
        <w:rPr>
          <w:rFonts w:eastAsia="Times New Roman"/>
          <w:b/>
          <w:color w:val="000000" w:themeColor="text1"/>
          <w:sz w:val="22"/>
          <w:szCs w:val="22"/>
        </w:rPr>
        <w:t>(</w:t>
      </w:r>
      <w:r w:rsidR="00C66F1F">
        <w:rPr>
          <w:rFonts w:eastAsia="Times New Roman"/>
          <w:b/>
          <w:color w:val="000000" w:themeColor="text1"/>
          <w:sz w:val="22"/>
          <w:szCs w:val="22"/>
        </w:rPr>
        <w:t>SRWG/</w:t>
      </w:r>
      <w:r>
        <w:rPr>
          <w:rFonts w:eastAsia="Times New Roman"/>
          <w:b/>
          <w:color w:val="000000" w:themeColor="text1"/>
          <w:sz w:val="22"/>
          <w:szCs w:val="22"/>
        </w:rPr>
        <w:t>10</w:t>
      </w:r>
      <w:r w:rsidR="00F87F7C" w:rsidRPr="00C63324">
        <w:rPr>
          <w:rFonts w:eastAsia="Times New Roman"/>
          <w:b/>
          <w:color w:val="000000" w:themeColor="text1"/>
          <w:sz w:val="22"/>
          <w:szCs w:val="22"/>
        </w:rPr>
        <w:t>)</w:t>
      </w:r>
    </w:p>
    <w:p w14:paraId="5C2AA2A9" w14:textId="77777777" w:rsidR="00C63324" w:rsidRDefault="00C63324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</w:p>
    <w:p w14:paraId="6AAF22E1" w14:textId="39893B7F" w:rsidR="00927ADD" w:rsidRDefault="00140491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color w:val="000000"/>
          <w:sz w:val="22"/>
          <w:szCs w:val="22"/>
        </w:rPr>
        <w:t>Bangkok, Thailand</w:t>
      </w:r>
      <w:r w:rsidR="00927ADD" w:rsidRPr="00927ADD">
        <w:rPr>
          <w:rFonts w:eastAsia="Times New Roman"/>
          <w:color w:val="000000"/>
          <w:sz w:val="22"/>
          <w:szCs w:val="22"/>
        </w:rPr>
        <w:t xml:space="preserve">, </w:t>
      </w:r>
      <w:r w:rsidR="0022408A">
        <w:rPr>
          <w:rFonts w:eastAsia="Times New Roman"/>
          <w:color w:val="000000"/>
          <w:sz w:val="22"/>
          <w:szCs w:val="22"/>
        </w:rPr>
        <w:t>0</w:t>
      </w:r>
      <w:r w:rsidR="00D74A64">
        <w:rPr>
          <w:rFonts w:eastAsia="Times New Roman"/>
          <w:color w:val="000000"/>
          <w:sz w:val="22"/>
          <w:szCs w:val="22"/>
        </w:rPr>
        <w:t>4</w:t>
      </w:r>
      <w:r w:rsidR="00D37678">
        <w:rPr>
          <w:rFonts w:eastAsia="Times New Roman"/>
          <w:color w:val="000000"/>
          <w:sz w:val="22"/>
          <w:szCs w:val="22"/>
        </w:rPr>
        <w:t xml:space="preserve"> – </w:t>
      </w:r>
      <w:r w:rsidR="0022408A">
        <w:rPr>
          <w:rFonts w:eastAsia="Times New Roman"/>
          <w:color w:val="000000"/>
          <w:sz w:val="22"/>
          <w:szCs w:val="22"/>
        </w:rPr>
        <w:t>0</w:t>
      </w:r>
      <w:r w:rsidR="00D74A64">
        <w:rPr>
          <w:rFonts w:eastAsia="Times New Roman"/>
          <w:color w:val="000000"/>
          <w:sz w:val="22"/>
          <w:szCs w:val="22"/>
        </w:rPr>
        <w:t>6</w:t>
      </w:r>
      <w:r w:rsidR="002D6DA1">
        <w:rPr>
          <w:rFonts w:eastAsia="Times New Roman"/>
          <w:color w:val="000000"/>
          <w:sz w:val="22"/>
          <w:szCs w:val="22"/>
        </w:rPr>
        <w:t xml:space="preserve"> </w:t>
      </w:r>
      <w:r w:rsidR="00D74A64">
        <w:rPr>
          <w:rFonts w:eastAsia="Times New Roman"/>
          <w:color w:val="000000"/>
          <w:sz w:val="22"/>
          <w:szCs w:val="22"/>
        </w:rPr>
        <w:t>February</w:t>
      </w:r>
      <w:r w:rsidR="00D37678">
        <w:rPr>
          <w:rFonts w:eastAsia="Times New Roman"/>
          <w:color w:val="000000"/>
          <w:sz w:val="22"/>
          <w:szCs w:val="22"/>
        </w:rPr>
        <w:t xml:space="preserve"> 202</w:t>
      </w:r>
      <w:r w:rsidR="00D74A64">
        <w:rPr>
          <w:rFonts w:eastAsia="Times New Roman"/>
          <w:color w:val="000000"/>
          <w:sz w:val="22"/>
          <w:szCs w:val="22"/>
        </w:rPr>
        <w:t>6</w:t>
      </w:r>
    </w:p>
    <w:p w14:paraId="5BDA0ABF" w14:textId="77777777"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14:paraId="56DB28A3" w14:textId="77777777"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14:paraId="30B2DA98" w14:textId="77777777" w:rsidR="00DE34D5" w:rsidRPr="00DE34D5" w:rsidRDefault="00DE34D5" w:rsidP="00DE34D5">
      <w:pPr>
        <w:widowControl w:val="0"/>
        <w:autoSpaceDE w:val="0"/>
        <w:autoSpaceDN w:val="0"/>
        <w:adjustRightInd w:val="0"/>
        <w:spacing w:line="240" w:lineRule="atLeast"/>
        <w:rPr>
          <w:b/>
          <w:bCs/>
          <w:sz w:val="22"/>
          <w:szCs w:val="22"/>
        </w:rPr>
      </w:pPr>
      <w:r w:rsidRPr="00DE34D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DE34D5">
        <w:rPr>
          <w:b/>
          <w:bCs/>
          <w:sz w:val="22"/>
          <w:szCs w:val="22"/>
        </w:rPr>
        <w:t xml:space="preserve"> </w:t>
      </w:r>
    </w:p>
    <w:p w14:paraId="5878C9D7" w14:textId="77777777" w:rsidR="00DE34D5" w:rsidRPr="00DE34D5" w:rsidRDefault="00DE34D5" w:rsidP="00DE34D5">
      <w:pPr>
        <w:spacing w:line="240" w:lineRule="atLeast"/>
        <w:jc w:val="center"/>
        <w:rPr>
          <w:rFonts w:eastAsia="Times New Roman"/>
          <w:sz w:val="22"/>
          <w:szCs w:val="22"/>
        </w:rPr>
      </w:pPr>
      <w:r w:rsidRPr="00DE34D5">
        <w:rPr>
          <w:rFonts w:eastAsia="Times New Roman"/>
          <w:sz w:val="22"/>
          <w:szCs w:val="22"/>
        </w:rPr>
        <w:t xml:space="preserve">                   </w:t>
      </w:r>
    </w:p>
    <w:p w14:paraId="6686B3F1" w14:textId="77777777" w:rsidR="00917F97" w:rsidRPr="00191023" w:rsidRDefault="00917F97" w:rsidP="00917F97">
      <w:pPr>
        <w:tabs>
          <w:tab w:val="left" w:pos="1980"/>
        </w:tabs>
        <w:spacing w:line="260" w:lineRule="exact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>Agenda Item 1:</w:t>
      </w:r>
      <w:r>
        <w:rPr>
          <w:sz w:val="22"/>
          <w:szCs w:val="22"/>
        </w:rPr>
        <w:tab/>
      </w:r>
      <w:r w:rsidRPr="00191023">
        <w:rPr>
          <w:sz w:val="22"/>
          <w:szCs w:val="22"/>
        </w:rPr>
        <w:t>Adoption of agenda</w:t>
      </w:r>
    </w:p>
    <w:p w14:paraId="58B2249A" w14:textId="77777777" w:rsidR="00917F97" w:rsidRPr="00191023" w:rsidRDefault="00917F97" w:rsidP="00917F97">
      <w:pPr>
        <w:tabs>
          <w:tab w:val="left" w:pos="1980"/>
        </w:tabs>
        <w:spacing w:line="260" w:lineRule="exact"/>
        <w:jc w:val="both"/>
        <w:rPr>
          <w:sz w:val="22"/>
          <w:szCs w:val="22"/>
        </w:rPr>
      </w:pPr>
    </w:p>
    <w:p w14:paraId="4533120B" w14:textId="77777777" w:rsidR="00917F97" w:rsidRDefault="00917F97" w:rsidP="00917F97">
      <w:pPr>
        <w:tabs>
          <w:tab w:val="left" w:pos="1980"/>
          <w:tab w:val="left" w:pos="2160"/>
          <w:tab w:val="left" w:pos="7056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 xml:space="preserve">2:         </w:t>
      </w:r>
      <w:r>
        <w:rPr>
          <w:b/>
          <w:sz w:val="22"/>
          <w:szCs w:val="22"/>
        </w:rPr>
        <w:tab/>
      </w:r>
      <w:r>
        <w:rPr>
          <w:sz w:val="22"/>
          <w:szCs w:val="22"/>
        </w:rPr>
        <w:t xml:space="preserve">Review outcomes of relevant meetings </w:t>
      </w:r>
    </w:p>
    <w:p w14:paraId="534811A0" w14:textId="77777777" w:rsidR="00917F97" w:rsidRDefault="00917F97" w:rsidP="00917F97">
      <w:pPr>
        <w:tabs>
          <w:tab w:val="left" w:pos="1980"/>
          <w:tab w:val="left" w:pos="2160"/>
          <w:tab w:val="left" w:pos="7056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0ED91AF8" w14:textId="77777777" w:rsidR="00917F97" w:rsidRPr="00AD33CB" w:rsidRDefault="00917F97" w:rsidP="00917F97">
      <w:pPr>
        <w:rPr>
          <w:sz w:val="22"/>
          <w:szCs w:val="22"/>
        </w:rPr>
      </w:pPr>
      <w:r w:rsidRPr="00AD33CB">
        <w:rPr>
          <w:b/>
          <w:sz w:val="22"/>
          <w:szCs w:val="22"/>
        </w:rPr>
        <w:t>Agenda Item 3:</w:t>
      </w:r>
      <w:r>
        <w:rPr>
          <w:b/>
          <w:sz w:val="22"/>
          <w:szCs w:val="22"/>
        </w:rPr>
        <w:t xml:space="preserve">          </w:t>
      </w:r>
      <w:r w:rsidRPr="00AD33CB">
        <w:rPr>
          <w:sz w:val="22"/>
          <w:szCs w:val="22"/>
        </w:rPr>
        <w:t>Review Frequency planning requirements for the Asia/Pacific Region</w:t>
      </w:r>
    </w:p>
    <w:p w14:paraId="39EC4887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rFonts w:eastAsia="Calibri"/>
          <w:bCs/>
          <w:sz w:val="22"/>
          <w:szCs w:val="22"/>
        </w:rPr>
      </w:pPr>
      <w:r w:rsidRPr="00AD33CB">
        <w:rPr>
          <w:rFonts w:eastAsia="Calibri"/>
          <w:bCs/>
          <w:sz w:val="22"/>
          <w:szCs w:val="22"/>
        </w:rPr>
        <w:tab/>
      </w:r>
    </w:p>
    <w:p w14:paraId="38A731DE" w14:textId="77777777" w:rsidR="00917F97" w:rsidRPr="00AD33CB" w:rsidRDefault="00917F97" w:rsidP="00917F97">
      <w:pPr>
        <w:tabs>
          <w:tab w:val="left" w:pos="1980"/>
          <w:tab w:val="left" w:pos="2160"/>
          <w:tab w:val="left" w:pos="2430"/>
        </w:tabs>
        <w:jc w:val="both"/>
        <w:rPr>
          <w:sz w:val="22"/>
          <w:szCs w:val="22"/>
        </w:rPr>
      </w:pPr>
      <w:r w:rsidRPr="00AD33CB">
        <w:rPr>
          <w:sz w:val="22"/>
          <w:szCs w:val="22"/>
        </w:rPr>
        <w:tab/>
        <w:t>3.1 VHF COM Frequency Allotment Plan for APAC</w:t>
      </w:r>
    </w:p>
    <w:p w14:paraId="0130EECA" w14:textId="77777777" w:rsidR="00917F97" w:rsidRPr="00AD33CB" w:rsidRDefault="00917F97" w:rsidP="00917F97">
      <w:pPr>
        <w:tabs>
          <w:tab w:val="left" w:pos="1980"/>
          <w:tab w:val="left" w:pos="2160"/>
          <w:tab w:val="left" w:pos="2430"/>
        </w:tabs>
        <w:jc w:val="both"/>
        <w:rPr>
          <w:sz w:val="22"/>
          <w:szCs w:val="22"/>
        </w:rPr>
      </w:pPr>
      <w:r w:rsidRPr="00AD33CB">
        <w:rPr>
          <w:b/>
          <w:sz w:val="22"/>
          <w:szCs w:val="22"/>
        </w:rPr>
        <w:tab/>
      </w:r>
      <w:r w:rsidRPr="00AD33CB">
        <w:rPr>
          <w:bCs/>
          <w:sz w:val="22"/>
          <w:szCs w:val="22"/>
        </w:rPr>
        <w:t>3.</w:t>
      </w:r>
      <w:r w:rsidRPr="00AD33CB">
        <w:rPr>
          <w:sz w:val="22"/>
          <w:szCs w:val="22"/>
        </w:rPr>
        <w:t>2 HF Utilization in APAC</w:t>
      </w:r>
    </w:p>
    <w:p w14:paraId="4D456664" w14:textId="77777777" w:rsidR="00917F97" w:rsidRPr="00AD33CB" w:rsidRDefault="00917F97" w:rsidP="00917F97">
      <w:pPr>
        <w:tabs>
          <w:tab w:val="left" w:pos="1980"/>
          <w:tab w:val="left" w:pos="2160"/>
          <w:tab w:val="left" w:pos="243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AD33CB">
        <w:rPr>
          <w:sz w:val="22"/>
          <w:szCs w:val="22"/>
        </w:rPr>
        <w:t xml:space="preserve">                                   3.3 Other matters</w:t>
      </w:r>
    </w:p>
    <w:p w14:paraId="7A75EE35" w14:textId="77777777" w:rsidR="00917F97" w:rsidRPr="00AD33CB" w:rsidRDefault="00917F97" w:rsidP="00917F97">
      <w:pPr>
        <w:tabs>
          <w:tab w:val="left" w:pos="1980"/>
          <w:tab w:val="left" w:pos="2160"/>
          <w:tab w:val="left" w:pos="2430"/>
        </w:tabs>
        <w:jc w:val="both"/>
        <w:rPr>
          <w:sz w:val="22"/>
          <w:szCs w:val="22"/>
        </w:rPr>
      </w:pPr>
    </w:p>
    <w:p w14:paraId="1940516E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AD33CB">
        <w:rPr>
          <w:b/>
          <w:sz w:val="22"/>
          <w:szCs w:val="22"/>
        </w:rPr>
        <w:t>Agenda Item 4:</w:t>
      </w:r>
      <w:r w:rsidRPr="00AD33CB">
        <w:rPr>
          <w:b/>
          <w:sz w:val="22"/>
          <w:szCs w:val="22"/>
        </w:rPr>
        <w:tab/>
      </w:r>
      <w:r w:rsidRPr="00AD33CB">
        <w:rPr>
          <w:sz w:val="22"/>
          <w:szCs w:val="22"/>
        </w:rPr>
        <w:t>Update on Frequency Finder</w:t>
      </w:r>
    </w:p>
    <w:p w14:paraId="5380AB46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0A376CC2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 w:rsidRPr="00AD33CB">
        <w:rPr>
          <w:b/>
          <w:sz w:val="22"/>
          <w:szCs w:val="22"/>
        </w:rPr>
        <w:t>Agenda Item 5</w:t>
      </w:r>
      <w:proofErr w:type="gramStart"/>
      <w:r w:rsidRPr="00AD33CB">
        <w:rPr>
          <w:b/>
          <w:sz w:val="22"/>
          <w:szCs w:val="22"/>
        </w:rPr>
        <w:t xml:space="preserve">: </w:t>
      </w:r>
      <w:r w:rsidRPr="00AD33CB">
        <w:rPr>
          <w:b/>
          <w:sz w:val="22"/>
          <w:szCs w:val="22"/>
        </w:rPr>
        <w:tab/>
      </w:r>
      <w:r w:rsidRPr="00AD33CB">
        <w:rPr>
          <w:sz w:val="22"/>
          <w:szCs w:val="22"/>
        </w:rPr>
        <w:t>Review</w:t>
      </w:r>
      <w:proofErr w:type="gramEnd"/>
      <w:r w:rsidRPr="00AD33CB">
        <w:rPr>
          <w:sz w:val="22"/>
          <w:szCs w:val="22"/>
        </w:rPr>
        <w:t xml:space="preserve"> of Frequency Lists in the Region</w:t>
      </w:r>
    </w:p>
    <w:p w14:paraId="0B53F72B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</w:p>
    <w:p w14:paraId="2F3DD1F0" w14:textId="77777777" w:rsidR="00917F97" w:rsidRPr="00AD33CB" w:rsidRDefault="00917F97" w:rsidP="00917F97">
      <w:pPr>
        <w:rPr>
          <w:sz w:val="22"/>
          <w:szCs w:val="22"/>
        </w:rPr>
      </w:pPr>
      <w:r w:rsidRPr="00AD33CB">
        <w:rPr>
          <w:b/>
          <w:sz w:val="22"/>
          <w:szCs w:val="22"/>
        </w:rPr>
        <w:t>Agenda Item 6:</w:t>
      </w:r>
      <w:r>
        <w:rPr>
          <w:b/>
          <w:sz w:val="22"/>
          <w:szCs w:val="22"/>
        </w:rPr>
        <w:t xml:space="preserve">         </w:t>
      </w:r>
      <w:r w:rsidRPr="00AD33CB">
        <w:rPr>
          <w:sz w:val="22"/>
          <w:szCs w:val="22"/>
        </w:rPr>
        <w:t>Frequency Interference in the Region</w:t>
      </w:r>
    </w:p>
    <w:p w14:paraId="71ABA932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AD33CB">
        <w:rPr>
          <w:sz w:val="22"/>
          <w:szCs w:val="22"/>
        </w:rPr>
        <w:t xml:space="preserve"> </w:t>
      </w:r>
    </w:p>
    <w:p w14:paraId="6186C82A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rFonts w:eastAsia="Calibri"/>
          <w:bCs/>
          <w:sz w:val="22"/>
          <w:szCs w:val="22"/>
        </w:rPr>
      </w:pPr>
      <w:r w:rsidRPr="00AD33CB">
        <w:rPr>
          <w:b/>
          <w:sz w:val="22"/>
          <w:szCs w:val="22"/>
        </w:rPr>
        <w:tab/>
      </w:r>
      <w:r w:rsidRPr="00AD33CB">
        <w:rPr>
          <w:bCs/>
          <w:sz w:val="22"/>
          <w:szCs w:val="22"/>
        </w:rPr>
        <w:t>6.1</w:t>
      </w:r>
      <w:r w:rsidRPr="00AD33CB">
        <w:rPr>
          <w:b/>
          <w:sz w:val="22"/>
          <w:szCs w:val="22"/>
        </w:rPr>
        <w:t xml:space="preserve"> </w:t>
      </w:r>
      <w:r w:rsidRPr="00AD33CB">
        <w:rPr>
          <w:rFonts w:eastAsia="Calibri"/>
          <w:bCs/>
          <w:sz w:val="22"/>
          <w:szCs w:val="22"/>
        </w:rPr>
        <w:t xml:space="preserve">5G and Radio Altimeter </w:t>
      </w:r>
    </w:p>
    <w:p w14:paraId="0AB9EDC5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rFonts w:eastAsia="Calibri"/>
          <w:bCs/>
          <w:sz w:val="22"/>
          <w:szCs w:val="22"/>
        </w:rPr>
      </w:pPr>
      <w:r w:rsidRPr="00AD33CB">
        <w:rPr>
          <w:rFonts w:eastAsia="Calibri"/>
          <w:bCs/>
          <w:sz w:val="22"/>
          <w:szCs w:val="22"/>
        </w:rPr>
        <w:tab/>
        <w:t xml:space="preserve">6.2 GNSS interference </w:t>
      </w:r>
    </w:p>
    <w:p w14:paraId="19E3515F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 w:rsidRPr="00AD33CB">
        <w:rPr>
          <w:rFonts w:eastAsia="Calibri"/>
          <w:bCs/>
          <w:sz w:val="22"/>
          <w:szCs w:val="22"/>
        </w:rPr>
        <w:t xml:space="preserve">                               </w:t>
      </w:r>
      <w:r>
        <w:rPr>
          <w:rFonts w:eastAsia="Calibri"/>
          <w:bCs/>
          <w:sz w:val="22"/>
          <w:szCs w:val="22"/>
        </w:rPr>
        <w:t xml:space="preserve"> </w:t>
      </w:r>
      <w:r w:rsidRPr="00AD33CB">
        <w:rPr>
          <w:rFonts w:eastAsia="Calibri"/>
          <w:bCs/>
          <w:sz w:val="22"/>
          <w:szCs w:val="22"/>
        </w:rPr>
        <w:t xml:space="preserve">    6.3 Other issues</w:t>
      </w:r>
      <w:r w:rsidRPr="00AD33CB">
        <w:rPr>
          <w:strike/>
          <w:sz w:val="22"/>
          <w:szCs w:val="22"/>
        </w:rPr>
        <w:t xml:space="preserve"> </w:t>
      </w:r>
    </w:p>
    <w:p w14:paraId="40B562D5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 w:rsidRPr="00AD33CB">
        <w:rPr>
          <w:sz w:val="22"/>
          <w:szCs w:val="22"/>
        </w:rPr>
        <w:tab/>
      </w:r>
    </w:p>
    <w:p w14:paraId="099D5D80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AD33CB">
        <w:rPr>
          <w:b/>
          <w:sz w:val="22"/>
          <w:szCs w:val="22"/>
        </w:rPr>
        <w:t>Agenda Item 7:</w:t>
      </w:r>
      <w:r w:rsidRPr="00AD33CB">
        <w:rPr>
          <w:b/>
          <w:sz w:val="22"/>
          <w:szCs w:val="22"/>
        </w:rPr>
        <w:tab/>
      </w:r>
      <w:r w:rsidRPr="00AD33CB">
        <w:rPr>
          <w:sz w:val="22"/>
          <w:szCs w:val="22"/>
        </w:rPr>
        <w:t>Review of Regional Frequency Management Manual</w:t>
      </w:r>
      <w:r w:rsidRPr="00AD33CB">
        <w:rPr>
          <w:b/>
          <w:sz w:val="22"/>
          <w:szCs w:val="22"/>
        </w:rPr>
        <w:t xml:space="preserve"> </w:t>
      </w:r>
      <w:r w:rsidRPr="00AD33CB">
        <w:rPr>
          <w:sz w:val="22"/>
          <w:szCs w:val="22"/>
        </w:rPr>
        <w:t xml:space="preserve"> </w:t>
      </w:r>
    </w:p>
    <w:p w14:paraId="75189BFD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4C25245B" w14:textId="77777777" w:rsidR="00917F97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AD33CB">
        <w:rPr>
          <w:b/>
          <w:sz w:val="22"/>
          <w:szCs w:val="22"/>
        </w:rPr>
        <w:t>Agenda Item 8:</w:t>
      </w:r>
      <w:r w:rsidRPr="00AD33CB">
        <w:rPr>
          <w:b/>
          <w:sz w:val="22"/>
          <w:szCs w:val="22"/>
        </w:rPr>
        <w:tab/>
      </w:r>
      <w:r w:rsidRPr="00AD33CB">
        <w:rPr>
          <w:sz w:val="22"/>
          <w:szCs w:val="22"/>
        </w:rPr>
        <w:t>States and Regional updates</w:t>
      </w:r>
    </w:p>
    <w:p w14:paraId="47F0A32E" w14:textId="77777777" w:rsidR="00917F97" w:rsidRPr="00697047" w:rsidRDefault="00917F97" w:rsidP="00917F97">
      <w:pPr>
        <w:tabs>
          <w:tab w:val="left" w:pos="1980"/>
          <w:tab w:val="left" w:pos="2160"/>
        </w:tabs>
        <w:ind w:left="2160" w:hanging="2160"/>
        <w:jc w:val="both"/>
        <w:rPr>
          <w:rFonts w:eastAsia="Calibri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      </w:t>
      </w:r>
      <w:r>
        <w:rPr>
          <w:rFonts w:eastAsia="Calibri"/>
          <w:bCs/>
          <w:sz w:val="22"/>
          <w:szCs w:val="22"/>
        </w:rPr>
        <w:t>8</w:t>
      </w:r>
      <w:r w:rsidRPr="00697047">
        <w:rPr>
          <w:rFonts w:eastAsia="Calibri"/>
          <w:bCs/>
          <w:sz w:val="22"/>
          <w:szCs w:val="22"/>
        </w:rPr>
        <w:t>.1 Frequency Evaluation (</w:t>
      </w:r>
      <w:r>
        <w:rPr>
          <w:rFonts w:eastAsia="Calibri"/>
          <w:bCs/>
          <w:sz w:val="22"/>
          <w:szCs w:val="22"/>
        </w:rPr>
        <w:t>Results of comparing FF entries with e-ANP</w:t>
      </w:r>
      <w:r w:rsidRPr="00697047">
        <w:rPr>
          <w:rFonts w:eastAsia="Calibri"/>
          <w:bCs/>
          <w:sz w:val="22"/>
          <w:szCs w:val="22"/>
        </w:rPr>
        <w:t>)</w:t>
      </w:r>
    </w:p>
    <w:p w14:paraId="75B0F9AB" w14:textId="77777777" w:rsidR="00917F97" w:rsidRPr="00697047" w:rsidRDefault="00917F97" w:rsidP="00917F97">
      <w:pPr>
        <w:tabs>
          <w:tab w:val="left" w:pos="1980"/>
          <w:tab w:val="left" w:pos="2160"/>
        </w:tabs>
        <w:ind w:left="2160" w:hanging="2160"/>
        <w:jc w:val="both"/>
        <w:rPr>
          <w:rFonts w:eastAsia="Calibri"/>
          <w:bCs/>
          <w:sz w:val="22"/>
          <w:szCs w:val="22"/>
        </w:rPr>
      </w:pPr>
      <w:r w:rsidRPr="00697047">
        <w:rPr>
          <w:rFonts w:eastAsia="Calibri"/>
          <w:bCs/>
          <w:sz w:val="22"/>
          <w:szCs w:val="22"/>
        </w:rPr>
        <w:t xml:space="preserve">                                    </w:t>
      </w:r>
      <w:r>
        <w:rPr>
          <w:rFonts w:eastAsia="Calibri"/>
          <w:bCs/>
          <w:sz w:val="22"/>
          <w:szCs w:val="22"/>
        </w:rPr>
        <w:t>8</w:t>
      </w:r>
      <w:r w:rsidRPr="00697047">
        <w:rPr>
          <w:rFonts w:eastAsia="Calibri"/>
          <w:bCs/>
          <w:sz w:val="22"/>
          <w:szCs w:val="22"/>
        </w:rPr>
        <w:t xml:space="preserve">.2 </w:t>
      </w:r>
      <w:r>
        <w:rPr>
          <w:rFonts w:eastAsia="Calibri"/>
          <w:bCs/>
          <w:sz w:val="22"/>
          <w:szCs w:val="22"/>
        </w:rPr>
        <w:t>Need for</w:t>
      </w:r>
      <w:r w:rsidRPr="00697047">
        <w:rPr>
          <w:rFonts w:eastAsia="Calibri"/>
          <w:bCs/>
          <w:sz w:val="22"/>
          <w:szCs w:val="22"/>
        </w:rPr>
        <w:t xml:space="preserve"> 8.33 kHz Separation </w:t>
      </w:r>
    </w:p>
    <w:p w14:paraId="21670CC9" w14:textId="77777777" w:rsidR="00917F97" w:rsidRDefault="00917F97" w:rsidP="00917F97">
      <w:pPr>
        <w:tabs>
          <w:tab w:val="left" w:pos="1980"/>
          <w:tab w:val="left" w:pos="2160"/>
        </w:tabs>
        <w:ind w:left="2160" w:hanging="2160"/>
        <w:jc w:val="both"/>
        <w:rPr>
          <w:rFonts w:eastAsia="Calibri"/>
          <w:bCs/>
          <w:sz w:val="22"/>
          <w:szCs w:val="22"/>
        </w:rPr>
      </w:pPr>
      <w:r w:rsidRPr="00697047">
        <w:rPr>
          <w:rFonts w:eastAsia="Calibri"/>
          <w:bCs/>
          <w:sz w:val="22"/>
          <w:szCs w:val="22"/>
        </w:rPr>
        <w:t xml:space="preserve">                                    </w:t>
      </w:r>
      <w:r>
        <w:rPr>
          <w:rFonts w:eastAsia="Calibri"/>
          <w:bCs/>
          <w:sz w:val="22"/>
          <w:szCs w:val="22"/>
        </w:rPr>
        <w:t>8</w:t>
      </w:r>
      <w:r w:rsidRPr="00697047">
        <w:rPr>
          <w:rFonts w:eastAsia="Calibri"/>
          <w:bCs/>
          <w:sz w:val="22"/>
          <w:szCs w:val="22"/>
        </w:rPr>
        <w:t>.3 Frequency Spectrum Strategy for APAC</w:t>
      </w:r>
    </w:p>
    <w:p w14:paraId="096231A5" w14:textId="77777777" w:rsidR="00917F97" w:rsidRDefault="00917F97" w:rsidP="00917F97">
      <w:pPr>
        <w:tabs>
          <w:tab w:val="left" w:pos="1980"/>
          <w:tab w:val="left" w:pos="2160"/>
        </w:tabs>
        <w:ind w:left="2160" w:hanging="2160"/>
        <w:jc w:val="both"/>
        <w:rPr>
          <w:rFonts w:eastAsia="Calibri"/>
          <w:bCs/>
          <w:sz w:val="22"/>
          <w:szCs w:val="22"/>
        </w:rPr>
      </w:pPr>
      <w:r>
        <w:rPr>
          <w:rFonts w:eastAsia="Calibri"/>
          <w:bCs/>
          <w:sz w:val="22"/>
          <w:szCs w:val="22"/>
        </w:rPr>
        <w:t xml:space="preserve">                                    8.4 Other relevant topics</w:t>
      </w:r>
    </w:p>
    <w:p w14:paraId="17174A61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738D30FE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  <w:r w:rsidRPr="00AD33CB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9</w:t>
      </w:r>
      <w:r w:rsidRPr="00AD33CB">
        <w:rPr>
          <w:b/>
          <w:sz w:val="22"/>
          <w:szCs w:val="22"/>
        </w:rPr>
        <w:t>:</w:t>
      </w:r>
      <w:r w:rsidRPr="00AD33CB">
        <w:rPr>
          <w:sz w:val="22"/>
          <w:szCs w:val="22"/>
        </w:rPr>
        <w:t xml:space="preserve">        </w:t>
      </w:r>
      <w:r>
        <w:rPr>
          <w:sz w:val="22"/>
          <w:szCs w:val="22"/>
        </w:rPr>
        <w:t xml:space="preserve"> </w:t>
      </w:r>
      <w:r w:rsidRPr="00AD33CB">
        <w:rPr>
          <w:sz w:val="22"/>
          <w:szCs w:val="22"/>
        </w:rPr>
        <w:t xml:space="preserve">Review </w:t>
      </w:r>
      <w:proofErr w:type="spellStart"/>
      <w:r w:rsidRPr="00AD33CB">
        <w:rPr>
          <w:sz w:val="22"/>
          <w:szCs w:val="22"/>
        </w:rPr>
        <w:t>ToR</w:t>
      </w:r>
      <w:proofErr w:type="spellEnd"/>
      <w:r w:rsidRPr="00AD33CB">
        <w:rPr>
          <w:sz w:val="22"/>
          <w:szCs w:val="22"/>
        </w:rPr>
        <w:t xml:space="preserve"> </w:t>
      </w:r>
      <w:r>
        <w:rPr>
          <w:sz w:val="22"/>
          <w:szCs w:val="22"/>
        </w:rPr>
        <w:t>and action items</w:t>
      </w:r>
    </w:p>
    <w:p w14:paraId="0A9D849A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</w:p>
    <w:p w14:paraId="57F4B307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  <w:r w:rsidRPr="00AD33CB">
        <w:rPr>
          <w:b/>
          <w:sz w:val="22"/>
          <w:szCs w:val="22"/>
        </w:rPr>
        <w:t>Agenda Item 1</w:t>
      </w:r>
      <w:r>
        <w:rPr>
          <w:b/>
          <w:sz w:val="22"/>
          <w:szCs w:val="22"/>
        </w:rPr>
        <w:t>0</w:t>
      </w:r>
      <w:r w:rsidRPr="00AD33CB">
        <w:rPr>
          <w:b/>
          <w:sz w:val="22"/>
          <w:szCs w:val="22"/>
        </w:rPr>
        <w:t>:</w:t>
      </w:r>
      <w:r w:rsidRPr="00AD33CB">
        <w:rPr>
          <w:sz w:val="22"/>
          <w:szCs w:val="22"/>
        </w:rPr>
        <w:t xml:space="preserve"> </w:t>
      </w:r>
      <w:proofErr w:type="gramStart"/>
      <w:r w:rsidRPr="00AD33CB">
        <w:rPr>
          <w:sz w:val="22"/>
          <w:szCs w:val="22"/>
        </w:rPr>
        <w:t xml:space="preserve">      Review</w:t>
      </w:r>
      <w:proofErr w:type="gramEnd"/>
      <w:r w:rsidRPr="00AD33C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e </w:t>
      </w:r>
      <w:r w:rsidRPr="00AD33CB">
        <w:rPr>
          <w:sz w:val="22"/>
          <w:szCs w:val="22"/>
        </w:rPr>
        <w:t>Point of Contact (PoC) of States on frequency affairs</w:t>
      </w:r>
    </w:p>
    <w:p w14:paraId="6184FE64" w14:textId="77777777" w:rsidR="00917F97" w:rsidRPr="00AD33CB" w:rsidRDefault="00917F97" w:rsidP="00917F97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</w:p>
    <w:p w14:paraId="46201CEB" w14:textId="77777777" w:rsidR="00917F97" w:rsidRDefault="00917F97" w:rsidP="00917F97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11</w:t>
      </w:r>
      <w:r w:rsidRPr="008D1E56">
        <w:rPr>
          <w:b/>
          <w:sz w:val="22"/>
          <w:szCs w:val="22"/>
        </w:rPr>
        <w:t>:</w:t>
      </w:r>
      <w:r w:rsidRPr="00191023">
        <w:rPr>
          <w:sz w:val="22"/>
          <w:szCs w:val="22"/>
        </w:rPr>
        <w:tab/>
        <w:t>Next meeting</w:t>
      </w:r>
      <w:r>
        <w:rPr>
          <w:sz w:val="22"/>
          <w:szCs w:val="22"/>
        </w:rPr>
        <w:t xml:space="preserve"> and any other b</w:t>
      </w:r>
      <w:r w:rsidRPr="00191023">
        <w:rPr>
          <w:sz w:val="22"/>
          <w:szCs w:val="22"/>
        </w:rPr>
        <w:t>usiness</w:t>
      </w:r>
    </w:p>
    <w:p w14:paraId="3D5047A9" w14:textId="77777777" w:rsidR="006E09B1" w:rsidRDefault="006E09B1" w:rsidP="00D37678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</w:p>
    <w:p w14:paraId="466DE0B3" w14:textId="77777777" w:rsidR="00917F97" w:rsidRDefault="00917F97" w:rsidP="00D37678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</w:p>
    <w:p w14:paraId="06200FEF" w14:textId="77777777" w:rsidR="006E09B1" w:rsidRPr="00191023" w:rsidRDefault="006E09B1" w:rsidP="00D37678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</w:p>
    <w:p w14:paraId="49535461" w14:textId="77777777" w:rsidR="002D6DA1" w:rsidRDefault="002D6DA1" w:rsidP="002D6DA1">
      <w:pPr>
        <w:spacing w:line="260" w:lineRule="exact"/>
        <w:ind w:left="720" w:hanging="720"/>
        <w:contextualSpacing/>
        <w:jc w:val="both"/>
        <w:rPr>
          <w:rFonts w:eastAsia="Times New Roman"/>
          <w:i/>
          <w:sz w:val="22"/>
          <w:szCs w:val="22"/>
          <w:u w:val="single"/>
        </w:rPr>
      </w:pPr>
    </w:p>
    <w:p w14:paraId="68F7D8F8" w14:textId="77777777" w:rsidR="00917F97" w:rsidRDefault="00917F97" w:rsidP="002D6DA1">
      <w:pPr>
        <w:spacing w:line="260" w:lineRule="exact"/>
        <w:ind w:left="720" w:hanging="720"/>
        <w:contextualSpacing/>
        <w:jc w:val="both"/>
        <w:rPr>
          <w:rFonts w:eastAsia="Times New Roman"/>
          <w:i/>
          <w:sz w:val="22"/>
          <w:szCs w:val="22"/>
          <w:u w:val="single"/>
        </w:rPr>
      </w:pPr>
    </w:p>
    <w:p w14:paraId="7B3C6210" w14:textId="77777777" w:rsidR="00917F97" w:rsidRDefault="00917F97" w:rsidP="002D6DA1">
      <w:pPr>
        <w:spacing w:line="260" w:lineRule="exact"/>
        <w:ind w:left="720" w:hanging="720"/>
        <w:contextualSpacing/>
        <w:jc w:val="both"/>
        <w:rPr>
          <w:rFonts w:eastAsia="Times New Roman"/>
          <w:i/>
          <w:sz w:val="22"/>
          <w:szCs w:val="22"/>
          <w:u w:val="single"/>
        </w:rPr>
      </w:pPr>
    </w:p>
    <w:p w14:paraId="2AC38B46" w14:textId="77777777" w:rsidR="00917F97" w:rsidRDefault="00917F97" w:rsidP="002D6DA1">
      <w:pPr>
        <w:spacing w:line="260" w:lineRule="exact"/>
        <w:ind w:left="720" w:hanging="720"/>
        <w:contextualSpacing/>
        <w:jc w:val="both"/>
        <w:rPr>
          <w:rFonts w:eastAsia="Times New Roman"/>
          <w:i/>
          <w:sz w:val="22"/>
          <w:szCs w:val="22"/>
          <w:u w:val="single"/>
        </w:rPr>
      </w:pPr>
    </w:p>
    <w:p w14:paraId="0E8C1349" w14:textId="77777777" w:rsidR="00917F97" w:rsidRPr="002D6DA1" w:rsidRDefault="00917F97" w:rsidP="002D6DA1">
      <w:pPr>
        <w:spacing w:line="260" w:lineRule="exact"/>
        <w:ind w:left="720" w:hanging="720"/>
        <w:contextualSpacing/>
        <w:jc w:val="both"/>
        <w:rPr>
          <w:rFonts w:eastAsia="Times New Roman"/>
          <w:i/>
          <w:sz w:val="22"/>
          <w:szCs w:val="22"/>
          <w:u w:val="single"/>
        </w:rPr>
      </w:pPr>
    </w:p>
    <w:p w14:paraId="1CD8D878" w14:textId="77777777" w:rsidR="002D6DA1" w:rsidRPr="002D6DA1" w:rsidRDefault="002D6DA1" w:rsidP="002D6DA1">
      <w:pPr>
        <w:tabs>
          <w:tab w:val="left" w:pos="720"/>
          <w:tab w:val="left" w:pos="1440"/>
          <w:tab w:val="left" w:pos="7072"/>
        </w:tabs>
        <w:spacing w:line="260" w:lineRule="exact"/>
        <w:jc w:val="center"/>
        <w:rPr>
          <w:rFonts w:eastAsia="Malgun Gothic"/>
          <w:sz w:val="22"/>
          <w:szCs w:val="22"/>
          <w:lang w:eastAsia="ko-KR"/>
        </w:rPr>
      </w:pPr>
    </w:p>
    <w:p w14:paraId="45F53528" w14:textId="77777777" w:rsidR="00DE34D5" w:rsidRPr="00DE34D5" w:rsidRDefault="00DE34D5" w:rsidP="00DE34D5">
      <w:pPr>
        <w:jc w:val="center"/>
        <w:rPr>
          <w:b/>
          <w:sz w:val="22"/>
          <w:szCs w:val="22"/>
          <w:u w:val="single"/>
        </w:rPr>
      </w:pPr>
    </w:p>
    <w:p w14:paraId="6B0516E5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lastRenderedPageBreak/>
        <w:t>TITLE IN CAPITALS</w:t>
      </w:r>
    </w:p>
    <w:p w14:paraId="3D4C4774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325DF526" w14:textId="77777777"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14:paraId="59927BA2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5AFCE78A" w14:textId="06205C2F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BBE23B" wp14:editId="5ECCD67B">
                <wp:simplePos x="0" y="0"/>
                <wp:positionH relativeFrom="column">
                  <wp:posOffset>925179</wp:posOffset>
                </wp:positionH>
                <wp:positionV relativeFrom="paragraph">
                  <wp:posOffset>6937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FB90C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4B8ABEA6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4C0D679" w14:textId="77777777"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14:paraId="14F0B694" w14:textId="77777777"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BBE2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2.85pt;margin-top:.55pt;width:317.25pt;height:82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">
                <v:textbox>
                  <w:txbxContent>
                    <w:p w14:paraId="359FB90C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4B8ABEA6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24C0D679" w14:textId="77777777"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14:paraId="14F0B694" w14:textId="77777777"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39468F3" w14:textId="77189BDD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38C939B1" w14:textId="774BC5FB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BCFC1F7" w14:textId="6A48E338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C64056E" w14:textId="77777777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13DA0574" w14:textId="77777777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35791144" w14:textId="77777777" w:rsidR="00C32CF8" w:rsidRPr="00AB3F6F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39DE4F8" w14:textId="7F4043E5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7AFAD1E" w14:textId="7AFAB6AF" w:rsidR="00AB3F6F" w:rsidRPr="00AB3F6F" w:rsidRDefault="00AB3F6F" w:rsidP="00773CA6">
      <w:pPr>
        <w:tabs>
          <w:tab w:val="left" w:pos="720"/>
        </w:tabs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14:paraId="59913B2D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3398210A" w14:textId="7F3F4CFC" w:rsidR="00AB3F6F" w:rsidRPr="00AB3F6F" w:rsidRDefault="00AB3F6F" w:rsidP="004B2171">
      <w:pPr>
        <w:tabs>
          <w:tab w:val="left" w:pos="1080"/>
        </w:tabs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6E38417D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F3555D6" w14:textId="5B3EB2CF" w:rsidR="00AB3F6F" w:rsidRPr="00AB3F6F" w:rsidRDefault="00AB3F6F" w:rsidP="00773CA6">
      <w:pPr>
        <w:tabs>
          <w:tab w:val="left" w:pos="720"/>
        </w:tabs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="004B2171">
        <w:rPr>
          <w:b/>
          <w:bCs/>
          <w:color w:val="000000"/>
          <w:sz w:val="22"/>
          <w:szCs w:val="22"/>
        </w:rPr>
        <w:tab/>
      </w:r>
      <w:r w:rsidRPr="00AB3F6F">
        <w:rPr>
          <w:b/>
          <w:bCs/>
          <w:color w:val="000000"/>
          <w:sz w:val="22"/>
          <w:szCs w:val="22"/>
        </w:rPr>
        <w:t>DISCUSSION</w:t>
      </w:r>
    </w:p>
    <w:p w14:paraId="3C2AF5A4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571E7B01" w14:textId="301FE148" w:rsidR="00AB3F6F" w:rsidRPr="00AB3F6F" w:rsidRDefault="00AB3F6F" w:rsidP="004B2171">
      <w:pPr>
        <w:tabs>
          <w:tab w:val="left" w:pos="1080"/>
        </w:tabs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4761BAD1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B48BB85" w14:textId="4926FD5A" w:rsidR="00AB3F6F" w:rsidRDefault="00AB3F6F" w:rsidP="0002726E">
      <w:pPr>
        <w:tabs>
          <w:tab w:val="left" w:pos="1080"/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t>2.2</w:t>
      </w:r>
      <w:r w:rsidR="0002726E">
        <w:rPr>
          <w:rFonts w:eastAsia="Times New Roman"/>
          <w:sz w:val="22"/>
          <w:szCs w:val="20"/>
          <w:lang w:val="en-GB" w:eastAsia="fr-FR"/>
        </w:rPr>
        <w:tab/>
      </w:r>
      <w:r w:rsidRPr="00AB3F6F">
        <w:rPr>
          <w:rFonts w:eastAsia="Times New Roman"/>
          <w:sz w:val="22"/>
          <w:szCs w:val="20"/>
          <w:lang w:val="en-GB" w:eastAsia="fr-FR"/>
        </w:rPr>
        <w:t>If there is any Conclusion/Decision which is expected from the meeting, please complete the following table:</w:t>
      </w:r>
    </w:p>
    <w:p w14:paraId="004E9DC2" w14:textId="77777777" w:rsidR="00CB2A11" w:rsidRPr="00AB3F6F" w:rsidRDefault="00CB2A11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14:paraId="1874AA59" w14:textId="77777777" w:rsidTr="0016378B">
        <w:trPr>
          <w:trHeight w:val="558"/>
        </w:trPr>
        <w:tc>
          <w:tcPr>
            <w:tcW w:w="9498" w:type="dxa"/>
            <w:gridSpan w:val="3"/>
          </w:tcPr>
          <w:p w14:paraId="6306D70B" w14:textId="77777777" w:rsidR="00AB3F6F" w:rsidRPr="00AB3F6F" w:rsidRDefault="004A6A0C" w:rsidP="003B7F0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14:paraId="6B32759F" w14:textId="77777777" w:rsidTr="0016378B">
        <w:tc>
          <w:tcPr>
            <w:tcW w:w="6237" w:type="dxa"/>
            <w:gridSpan w:val="2"/>
          </w:tcPr>
          <w:p w14:paraId="4EB7E907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0073A370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14:paraId="6F51B6C2" w14:textId="77777777" w:rsidR="00AB3F6F" w:rsidRPr="00AB3F6F" w:rsidRDefault="004A6A0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14:paraId="2CDD1DBA" w14:textId="77777777" w:rsidR="00AB3F6F" w:rsidRPr="00AB3F6F" w:rsidRDefault="004A6A0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14:paraId="39CA2124" w14:textId="77777777" w:rsidR="00AB3F6F" w:rsidRPr="00AB3F6F" w:rsidRDefault="004A6A0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14:paraId="1A66413D" w14:textId="77777777" w:rsidR="00AB3F6F" w:rsidRPr="00AB3F6F" w:rsidRDefault="004A6A0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14:paraId="5FE18EDC" w14:textId="77777777" w:rsidR="00AB3F6F" w:rsidRPr="00AB3F6F" w:rsidRDefault="004A6A0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14:paraId="5B1B6FCA" w14:textId="77777777" w:rsidTr="0016378B">
        <w:trPr>
          <w:trHeight w:val="355"/>
        </w:trPr>
        <w:tc>
          <w:tcPr>
            <w:tcW w:w="4680" w:type="dxa"/>
            <w:vAlign w:val="center"/>
          </w:tcPr>
          <w:p w14:paraId="09D73D97" w14:textId="77777777"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216281D4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7B0">
                  <w:rPr>
                    <w:rFonts w:ascii="MS Gothic" w:eastAsia="MS Gothic" w:hAnsi="MS Gothic" w:hint="eastAsia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14:paraId="5CFC4E3B" w14:textId="77777777" w:rsidTr="0016378B">
        <w:trPr>
          <w:trHeight w:val="417"/>
        </w:trPr>
        <w:tc>
          <w:tcPr>
            <w:tcW w:w="4680" w:type="dxa"/>
            <w:vAlign w:val="center"/>
          </w:tcPr>
          <w:p w14:paraId="469C870D" w14:textId="3ED501F4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5-05-09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9262EA">
                  <w:rPr>
                    <w:sz w:val="20"/>
                    <w:szCs w:val="22"/>
                    <w:lang w:val="en-GB" w:eastAsia="fr-FR"/>
                  </w:rPr>
                  <w:t>9</w:t>
                </w:r>
                <w:r w:rsidR="00D37678">
                  <w:rPr>
                    <w:sz w:val="20"/>
                    <w:szCs w:val="22"/>
                    <w:lang w:eastAsia="fr-FR"/>
                  </w:rPr>
                  <w:t>-</w:t>
                </w:r>
                <w:r w:rsidR="009262EA">
                  <w:rPr>
                    <w:sz w:val="20"/>
                    <w:szCs w:val="22"/>
                    <w:lang w:eastAsia="fr-FR"/>
                  </w:rPr>
                  <w:t>May</w:t>
                </w:r>
                <w:r w:rsidR="00D37678">
                  <w:rPr>
                    <w:sz w:val="20"/>
                    <w:szCs w:val="22"/>
                    <w:lang w:eastAsia="fr-FR"/>
                  </w:rPr>
                  <w:t>-2</w:t>
                </w:r>
                <w:r w:rsidR="009262EA">
                  <w:rPr>
                    <w:sz w:val="20"/>
                    <w:szCs w:val="22"/>
                    <w:lang w:eastAsia="fr-FR"/>
                  </w:rPr>
                  <w:t>5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7DF5E26C" w14:textId="77777777" w:rsidR="00AB3F6F" w:rsidRPr="003B7F0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3B7F0F">
              <w:rPr>
                <w:sz w:val="22"/>
                <w:szCs w:val="22"/>
                <w:lang w:val="en-GB" w:eastAsia="fr-FR"/>
              </w:rPr>
              <w:t>Status:</w:t>
            </w:r>
            <w:r w:rsidRPr="003B7F0F">
              <w:rPr>
                <w:sz w:val="22"/>
                <w:szCs w:val="22"/>
                <w:lang w:val="en-GB" w:eastAsia="fr-FR"/>
              </w:rPr>
              <w:tab/>
            </w:r>
            <w:r w:rsidRPr="003B7F0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="005177B0" w:rsidRPr="003B7F0F">
                  <w:rPr>
                    <w:sz w:val="22"/>
                    <w:szCs w:val="22"/>
                    <w:lang w:val="en-GB" w:eastAsia="fr-FR"/>
                  </w:rPr>
                  <w:t>Draft to be adopted by Subgroup</w:t>
                </w:r>
              </w:sdtContent>
            </w:sdt>
          </w:p>
        </w:tc>
      </w:tr>
      <w:tr w:rsidR="00AB3F6F" w:rsidRPr="00AB3F6F" w14:paraId="264F3EB0" w14:textId="77777777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14:paraId="56521728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proofErr w:type="gramStart"/>
            <w:r w:rsidRPr="00AB3F6F">
              <w:rPr>
                <w:sz w:val="22"/>
                <w:szCs w:val="22"/>
                <w:lang w:val="en-GB" w:eastAsia="fr-FR"/>
              </w:rPr>
              <w:t>Sub groups</w:t>
            </w:r>
            <w:proofErr w:type="gramEnd"/>
            <w:r w:rsidRPr="00AB3F6F">
              <w:rPr>
                <w:sz w:val="22"/>
                <w:szCs w:val="22"/>
                <w:lang w:val="en-GB" w:eastAsia="fr-FR"/>
              </w:rPr>
              <w:t xml:space="preserve">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4924A1A8" w14:textId="77777777"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1D5A7AF5" w14:textId="77777777" w:rsidR="00AB3F6F" w:rsidRPr="00AB3F6F" w:rsidRDefault="00AB3F6F" w:rsidP="00773CA6">
      <w:pPr>
        <w:tabs>
          <w:tab w:val="left" w:pos="720"/>
          <w:tab w:val="left" w:pos="1080"/>
        </w:tabs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14:paraId="332BC313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30E780FA" w14:textId="3AB63F89" w:rsidR="00AB3F6F" w:rsidRPr="00AB3F6F" w:rsidRDefault="00AB3F6F" w:rsidP="0002726E">
      <w:pPr>
        <w:tabs>
          <w:tab w:val="left" w:pos="1080"/>
        </w:tabs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="0002726E">
        <w:rPr>
          <w:bCs/>
          <w:color w:val="000000"/>
          <w:sz w:val="22"/>
          <w:szCs w:val="22"/>
        </w:rPr>
        <w:t>T</w:t>
      </w:r>
      <w:r w:rsidRPr="00AB3F6F">
        <w:rPr>
          <w:bCs/>
          <w:color w:val="000000"/>
          <w:sz w:val="22"/>
          <w:szCs w:val="22"/>
        </w:rPr>
        <w:t xml:space="preserve">he meeting is invited to: </w:t>
      </w:r>
    </w:p>
    <w:p w14:paraId="3C4BBED4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14:paraId="40E493D9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14:paraId="1C08B497" w14:textId="77777777"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14:paraId="1504C6A5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proofErr w:type="gramStart"/>
      <w:r w:rsidRPr="00AB3F6F">
        <w:rPr>
          <w:bCs/>
          <w:color w:val="000000"/>
          <w:sz w:val="22"/>
          <w:szCs w:val="22"/>
        </w:rPr>
        <w:t>discuss</w:t>
      </w:r>
      <w:proofErr w:type="gramEnd"/>
      <w:r w:rsidRPr="00AB3F6F">
        <w:rPr>
          <w:bCs/>
          <w:color w:val="000000"/>
          <w:sz w:val="22"/>
          <w:szCs w:val="22"/>
        </w:rPr>
        <w:t xml:space="preserve"> any relevant matter as appropriate</w:t>
      </w:r>
    </w:p>
    <w:p w14:paraId="73456DD9" w14:textId="77777777"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14:paraId="499409BA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4F4613FD" w14:textId="77777777" w:rsidR="002D6DA1" w:rsidRPr="00AB3F6F" w:rsidRDefault="002D6DA1" w:rsidP="00AB3F6F">
      <w:pPr>
        <w:jc w:val="center"/>
        <w:rPr>
          <w:b/>
          <w:bCs/>
          <w:color w:val="000000"/>
          <w:sz w:val="22"/>
          <w:szCs w:val="22"/>
        </w:rPr>
      </w:pPr>
    </w:p>
    <w:p w14:paraId="4E79AE92" w14:textId="77777777" w:rsidR="006A28BF" w:rsidRDefault="00AB3F6F" w:rsidP="00DE34D5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  <w:r w:rsidR="006A28BF" w:rsidRPr="006A28BF">
        <w:rPr>
          <w:sz w:val="22"/>
          <w:szCs w:val="22"/>
        </w:rPr>
        <w:tab/>
      </w:r>
    </w:p>
    <w:p w14:paraId="50678BB1" w14:textId="77777777" w:rsidR="00D37678" w:rsidRDefault="00D37678" w:rsidP="009262EA">
      <w:pPr>
        <w:rPr>
          <w:sz w:val="22"/>
          <w:szCs w:val="22"/>
        </w:rPr>
      </w:pPr>
    </w:p>
    <w:p w14:paraId="7CE9ACB7" w14:textId="743182F9" w:rsidR="00A46CDB" w:rsidRPr="006A28BF" w:rsidRDefault="00A46CDB" w:rsidP="00284ADD">
      <w:pPr>
        <w:rPr>
          <w:sz w:val="22"/>
          <w:szCs w:val="22"/>
        </w:rPr>
      </w:pPr>
    </w:p>
    <w:sectPr w:rsidR="00A46CDB" w:rsidRPr="006A28BF" w:rsidSect="00D95A33">
      <w:headerReference w:type="even" r:id="rId11"/>
      <w:headerReference w:type="default" r:id="rId12"/>
      <w:headerReference w:type="first" r:id="rId13"/>
      <w:pgSz w:w="11909" w:h="16834" w:code="9"/>
      <w:pgMar w:top="1103" w:right="1199" w:bottom="1440" w:left="1440" w:header="720" w:footer="101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0FA3C1" w14:textId="77777777" w:rsidR="007236A2" w:rsidRDefault="007236A2">
      <w:r>
        <w:separator/>
      </w:r>
    </w:p>
  </w:endnote>
  <w:endnote w:type="continuationSeparator" w:id="0">
    <w:p w14:paraId="55EEAF25" w14:textId="77777777" w:rsidR="007236A2" w:rsidRDefault="007236A2">
      <w:r>
        <w:continuationSeparator/>
      </w:r>
    </w:p>
  </w:endnote>
  <w:endnote w:type="continuationNotice" w:id="1">
    <w:p w14:paraId="6CF14D3B" w14:textId="77777777" w:rsidR="007236A2" w:rsidRDefault="007236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E3D93" w14:textId="77777777" w:rsidR="007236A2" w:rsidRDefault="007236A2">
      <w:r>
        <w:separator/>
      </w:r>
    </w:p>
  </w:footnote>
  <w:footnote w:type="continuationSeparator" w:id="0">
    <w:p w14:paraId="7FCC41A5" w14:textId="77777777" w:rsidR="007236A2" w:rsidRDefault="007236A2">
      <w:r>
        <w:continuationSeparator/>
      </w:r>
    </w:p>
  </w:footnote>
  <w:footnote w:type="continuationNotice" w:id="1">
    <w:p w14:paraId="34DE0F3F" w14:textId="77777777" w:rsidR="007236A2" w:rsidRDefault="007236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48FD5" w14:textId="77777777" w:rsidR="0022408A" w:rsidRPr="00140491" w:rsidRDefault="00AD252F" w:rsidP="0022408A">
    <w:pPr>
      <w:pStyle w:val="Header"/>
      <w:jc w:val="right"/>
      <w:rPr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ab/>
    </w:r>
    <w:r w:rsidRPr="00140491">
      <w:rPr>
        <w:b/>
        <w:sz w:val="22"/>
        <w:szCs w:val="22"/>
        <w:lang w:val="pt-BR"/>
      </w:rPr>
      <w:t>-</w:t>
    </w:r>
    <w:r w:rsidRPr="00AD252F">
      <w:rPr>
        <w:sz w:val="22"/>
        <w:szCs w:val="22"/>
      </w:rPr>
      <w:fldChar w:fldCharType="begin"/>
    </w:r>
    <w:r w:rsidRPr="00140491">
      <w:rPr>
        <w:sz w:val="22"/>
        <w:szCs w:val="22"/>
        <w:lang w:val="pt-BR"/>
      </w:rPr>
      <w:instrText xml:space="preserve"> PAGE   \* MERGEFORMAT </w:instrText>
    </w:r>
    <w:r w:rsidRPr="00AD252F">
      <w:rPr>
        <w:sz w:val="22"/>
        <w:szCs w:val="22"/>
      </w:rPr>
      <w:fldChar w:fldCharType="separate"/>
    </w:r>
    <w:r w:rsidR="003B7F0F" w:rsidRPr="00140491">
      <w:rPr>
        <w:noProof/>
        <w:sz w:val="22"/>
        <w:szCs w:val="22"/>
        <w:lang w:val="pt-BR"/>
      </w:rPr>
      <w:t>2</w:t>
    </w:r>
    <w:r w:rsidRPr="00AD252F">
      <w:rPr>
        <w:noProof/>
        <w:sz w:val="22"/>
        <w:szCs w:val="22"/>
      </w:rPr>
      <w:fldChar w:fldCharType="end"/>
    </w:r>
    <w:r w:rsidRPr="00140491">
      <w:rPr>
        <w:noProof/>
        <w:sz w:val="22"/>
        <w:szCs w:val="22"/>
        <w:lang w:val="pt-BR"/>
      </w:rPr>
      <w:t>-</w:t>
    </w:r>
    <w:r w:rsidRPr="00140491">
      <w:rPr>
        <w:b/>
        <w:sz w:val="22"/>
        <w:szCs w:val="22"/>
        <w:lang w:val="pt-BR"/>
      </w:rPr>
      <w:tab/>
    </w:r>
    <w:r w:rsidR="0022408A" w:rsidRPr="00140491">
      <w:rPr>
        <w:sz w:val="22"/>
        <w:szCs w:val="22"/>
        <w:lang w:val="pt-BR"/>
      </w:rPr>
      <w:t xml:space="preserve">SRWG/8 – </w:t>
    </w:r>
    <w:r w:rsidR="0022408A" w:rsidRPr="00140491">
      <w:rPr>
        <w:b/>
        <w:sz w:val="22"/>
        <w:szCs w:val="22"/>
        <w:lang w:val="pt-BR"/>
      </w:rPr>
      <w:t>WP/IP/xx</w:t>
    </w:r>
  </w:p>
  <w:p w14:paraId="2E9E8F15" w14:textId="77777777" w:rsidR="0022408A" w:rsidRPr="00140491" w:rsidRDefault="0022408A" w:rsidP="0022408A">
    <w:pPr>
      <w:pStyle w:val="Header"/>
      <w:jc w:val="right"/>
      <w:rPr>
        <w:b/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>Agenda Item xx</w:t>
    </w:r>
  </w:p>
  <w:p w14:paraId="71BF648B" w14:textId="13E3F505" w:rsidR="00AB3F6F" w:rsidRDefault="0022408A" w:rsidP="0022408A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0</w:t>
    </w:r>
    <w:r w:rsidRPr="00140491">
      <w:rPr>
        <w:sz w:val="22"/>
        <w:szCs w:val="22"/>
        <w:lang w:val="pt-BR"/>
      </w:rPr>
      <w:t>5-</w:t>
    </w:r>
    <w:r>
      <w:rPr>
        <w:sz w:val="22"/>
        <w:szCs w:val="22"/>
        <w:lang w:val="pt-BR"/>
      </w:rPr>
      <w:t>0</w:t>
    </w:r>
    <w:r w:rsidRPr="00140491">
      <w:rPr>
        <w:sz w:val="22"/>
        <w:szCs w:val="22"/>
        <w:lang w:val="pt-BR"/>
      </w:rPr>
      <w:t>7/03/2</w:t>
    </w:r>
    <w:r>
      <w:rPr>
        <w:sz w:val="22"/>
        <w:szCs w:val="22"/>
        <w:lang w:val="pt-BR"/>
      </w:rPr>
      <w:t>4</w:t>
    </w:r>
  </w:p>
  <w:p w14:paraId="3F8B10A3" w14:textId="77777777" w:rsidR="0022408A" w:rsidRPr="00AB3F6F" w:rsidRDefault="0022408A" w:rsidP="0022408A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A41E50" w14:textId="77777777" w:rsidR="00917F97" w:rsidRPr="00140491" w:rsidRDefault="00D37678" w:rsidP="00917F97">
    <w:pPr>
      <w:pStyle w:val="Header"/>
      <w:jc w:val="right"/>
      <w:rPr>
        <w:sz w:val="22"/>
        <w:szCs w:val="22"/>
        <w:lang w:val="pt-BR"/>
      </w:rPr>
    </w:pPr>
    <w:r>
      <w:rPr>
        <w:b/>
        <w:sz w:val="22"/>
        <w:szCs w:val="22"/>
      </w:rPr>
      <w:tab/>
    </w:r>
    <w:r w:rsidRPr="00140491">
      <w:rPr>
        <w:b/>
        <w:sz w:val="22"/>
        <w:szCs w:val="22"/>
        <w:lang w:val="pt-BR"/>
      </w:rPr>
      <w:t>-</w:t>
    </w:r>
    <w:r w:rsidRPr="00AD252F">
      <w:rPr>
        <w:sz w:val="22"/>
        <w:szCs w:val="22"/>
      </w:rPr>
      <w:fldChar w:fldCharType="begin"/>
    </w:r>
    <w:r w:rsidRPr="00140491">
      <w:rPr>
        <w:sz w:val="22"/>
        <w:szCs w:val="22"/>
        <w:lang w:val="pt-BR"/>
      </w:rPr>
      <w:instrText xml:space="preserve"> PAGE   \* MERGEFORMAT </w:instrText>
    </w:r>
    <w:r w:rsidRPr="00AD252F">
      <w:rPr>
        <w:sz w:val="22"/>
        <w:szCs w:val="22"/>
      </w:rPr>
      <w:fldChar w:fldCharType="separate"/>
    </w:r>
    <w:r w:rsidRPr="00140491">
      <w:rPr>
        <w:noProof/>
        <w:sz w:val="22"/>
        <w:szCs w:val="22"/>
        <w:lang w:val="pt-BR"/>
      </w:rPr>
      <w:t>3</w:t>
    </w:r>
    <w:r w:rsidRPr="00AD252F">
      <w:rPr>
        <w:noProof/>
        <w:sz w:val="22"/>
        <w:szCs w:val="22"/>
      </w:rPr>
      <w:fldChar w:fldCharType="end"/>
    </w:r>
    <w:r w:rsidRPr="00140491">
      <w:rPr>
        <w:noProof/>
        <w:sz w:val="22"/>
        <w:szCs w:val="22"/>
        <w:lang w:val="pt-BR"/>
      </w:rPr>
      <w:t>-</w:t>
    </w:r>
    <w:r w:rsidRPr="00140491">
      <w:rPr>
        <w:b/>
        <w:sz w:val="22"/>
        <w:szCs w:val="22"/>
        <w:lang w:val="pt-BR"/>
      </w:rPr>
      <w:tab/>
    </w:r>
    <w:r w:rsidR="00917F97" w:rsidRPr="00140491">
      <w:rPr>
        <w:sz w:val="22"/>
        <w:szCs w:val="22"/>
        <w:lang w:val="pt-BR"/>
      </w:rPr>
      <w:t>SRWG/</w:t>
    </w:r>
    <w:r w:rsidR="00917F97">
      <w:rPr>
        <w:sz w:val="22"/>
        <w:szCs w:val="22"/>
        <w:lang w:val="pt-BR"/>
      </w:rPr>
      <w:t>10</w:t>
    </w:r>
    <w:r w:rsidR="00917F97" w:rsidRPr="00140491">
      <w:rPr>
        <w:sz w:val="22"/>
        <w:szCs w:val="22"/>
        <w:lang w:val="pt-BR"/>
      </w:rPr>
      <w:t xml:space="preserve"> – </w:t>
    </w:r>
    <w:r w:rsidR="00917F97" w:rsidRPr="00140491">
      <w:rPr>
        <w:b/>
        <w:sz w:val="22"/>
        <w:szCs w:val="22"/>
        <w:lang w:val="pt-BR"/>
      </w:rPr>
      <w:t>WP/IP/xx</w:t>
    </w:r>
  </w:p>
  <w:p w14:paraId="4D2BCBF6" w14:textId="77777777" w:rsidR="00917F97" w:rsidRPr="00140491" w:rsidRDefault="00917F97" w:rsidP="00917F97">
    <w:pPr>
      <w:pStyle w:val="Header"/>
      <w:jc w:val="right"/>
      <w:rPr>
        <w:b/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>Agenda Item xx</w:t>
    </w:r>
  </w:p>
  <w:p w14:paraId="243C8199" w14:textId="77777777" w:rsidR="00917F97" w:rsidRDefault="00917F97" w:rsidP="00917F97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04</w:t>
    </w:r>
    <w:r w:rsidRPr="00140491">
      <w:rPr>
        <w:sz w:val="22"/>
        <w:szCs w:val="22"/>
        <w:lang w:val="pt-BR"/>
      </w:rPr>
      <w:t>-</w:t>
    </w:r>
    <w:r>
      <w:rPr>
        <w:sz w:val="22"/>
        <w:szCs w:val="22"/>
        <w:lang w:val="pt-BR"/>
      </w:rPr>
      <w:t>06</w:t>
    </w:r>
    <w:r w:rsidRPr="00140491">
      <w:rPr>
        <w:sz w:val="22"/>
        <w:szCs w:val="22"/>
        <w:lang w:val="pt-BR"/>
      </w:rPr>
      <w:t>/0</w:t>
    </w:r>
    <w:r>
      <w:rPr>
        <w:sz w:val="22"/>
        <w:szCs w:val="22"/>
        <w:lang w:val="pt-BR"/>
      </w:rPr>
      <w:t>2</w:t>
    </w:r>
    <w:r w:rsidRPr="00140491">
      <w:rPr>
        <w:sz w:val="22"/>
        <w:szCs w:val="22"/>
        <w:lang w:val="pt-BR"/>
      </w:rPr>
      <w:t>/2</w:t>
    </w:r>
    <w:r>
      <w:rPr>
        <w:sz w:val="22"/>
        <w:szCs w:val="22"/>
        <w:lang w:val="pt-BR"/>
      </w:rPr>
      <w:t>6</w:t>
    </w:r>
  </w:p>
  <w:p w14:paraId="4A77BBD5" w14:textId="40448D45" w:rsidR="00D37678" w:rsidRDefault="00D37678" w:rsidP="00917F97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01EAD" w14:textId="7C9E7957" w:rsidR="006B1E81" w:rsidRPr="00140491" w:rsidRDefault="00C63324" w:rsidP="00AB3F6F">
    <w:pPr>
      <w:pStyle w:val="Header"/>
      <w:jc w:val="right"/>
      <w:rPr>
        <w:sz w:val="22"/>
        <w:szCs w:val="22"/>
        <w:lang w:val="pt-BR"/>
      </w:rPr>
    </w:pPr>
    <w:r w:rsidRPr="00140491">
      <w:rPr>
        <w:sz w:val="22"/>
        <w:szCs w:val="22"/>
        <w:lang w:val="pt-BR"/>
      </w:rPr>
      <w:t>SRWG/</w:t>
    </w:r>
    <w:r w:rsidR="0030161E">
      <w:rPr>
        <w:sz w:val="22"/>
        <w:szCs w:val="22"/>
        <w:lang w:val="pt-BR"/>
      </w:rPr>
      <w:t>10</w:t>
    </w:r>
    <w:r w:rsidR="00AB3F6F" w:rsidRPr="00140491">
      <w:rPr>
        <w:sz w:val="22"/>
        <w:szCs w:val="22"/>
        <w:lang w:val="pt-BR"/>
      </w:rPr>
      <w:t xml:space="preserve"> – </w:t>
    </w:r>
    <w:r w:rsidR="00AB3F6F" w:rsidRPr="00140491">
      <w:rPr>
        <w:b/>
        <w:sz w:val="22"/>
        <w:szCs w:val="22"/>
        <w:lang w:val="pt-BR"/>
      </w:rPr>
      <w:t>WP/IP/xx</w:t>
    </w:r>
  </w:p>
  <w:p w14:paraId="13E580EE" w14:textId="77777777" w:rsidR="00AB3F6F" w:rsidRPr="00140491" w:rsidRDefault="00AB3F6F" w:rsidP="00AB3F6F">
    <w:pPr>
      <w:pStyle w:val="Header"/>
      <w:jc w:val="right"/>
      <w:rPr>
        <w:b/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>Agenda Item xx</w:t>
    </w:r>
  </w:p>
  <w:p w14:paraId="668FF923" w14:textId="4229B36C" w:rsidR="00AB3F6F" w:rsidRDefault="00421523" w:rsidP="00AB3F6F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0</w:t>
    </w:r>
    <w:r w:rsidR="009A463B">
      <w:rPr>
        <w:sz w:val="22"/>
        <w:szCs w:val="22"/>
        <w:lang w:val="pt-BR"/>
      </w:rPr>
      <w:t>4</w:t>
    </w:r>
    <w:r w:rsidR="00D37678" w:rsidRPr="00140491">
      <w:rPr>
        <w:sz w:val="22"/>
        <w:szCs w:val="22"/>
        <w:lang w:val="pt-BR"/>
      </w:rPr>
      <w:t>-</w:t>
    </w:r>
    <w:r>
      <w:rPr>
        <w:sz w:val="22"/>
        <w:szCs w:val="22"/>
        <w:lang w:val="pt-BR"/>
      </w:rPr>
      <w:t>0</w:t>
    </w:r>
    <w:r w:rsidR="009A463B">
      <w:rPr>
        <w:sz w:val="22"/>
        <w:szCs w:val="22"/>
        <w:lang w:val="pt-BR"/>
      </w:rPr>
      <w:t>6</w:t>
    </w:r>
    <w:r w:rsidR="005177B0" w:rsidRPr="00140491">
      <w:rPr>
        <w:sz w:val="22"/>
        <w:szCs w:val="22"/>
        <w:lang w:val="pt-BR"/>
      </w:rPr>
      <w:t>/</w:t>
    </w:r>
    <w:r w:rsidR="00E75730" w:rsidRPr="00140491">
      <w:rPr>
        <w:sz w:val="22"/>
        <w:szCs w:val="22"/>
        <w:lang w:val="pt-BR"/>
      </w:rPr>
      <w:t>0</w:t>
    </w:r>
    <w:r w:rsidR="009A463B">
      <w:rPr>
        <w:sz w:val="22"/>
        <w:szCs w:val="22"/>
        <w:lang w:val="pt-BR"/>
      </w:rPr>
      <w:t>2</w:t>
    </w:r>
    <w:r w:rsidR="00D37678" w:rsidRPr="00140491">
      <w:rPr>
        <w:sz w:val="22"/>
        <w:szCs w:val="22"/>
        <w:lang w:val="pt-BR"/>
      </w:rPr>
      <w:t>/2</w:t>
    </w:r>
    <w:r w:rsidR="009A463B">
      <w:rPr>
        <w:sz w:val="22"/>
        <w:szCs w:val="22"/>
        <w:lang w:val="pt-BR"/>
      </w:rPr>
      <w:t>6</w:t>
    </w:r>
  </w:p>
  <w:p w14:paraId="3C05C630" w14:textId="77777777" w:rsidR="00421523" w:rsidRPr="00140491" w:rsidRDefault="00421523" w:rsidP="00AB3F6F">
    <w:pPr>
      <w:pStyle w:val="Header"/>
      <w:jc w:val="right"/>
      <w:rPr>
        <w:sz w:val="22"/>
        <w:szCs w:val="22"/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63D70A50"/>
    <w:multiLevelType w:val="multilevel"/>
    <w:tmpl w:val="8E0E47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200976971">
    <w:abstractNumId w:val="0"/>
  </w:num>
  <w:num w:numId="2" w16cid:durableId="1570920093">
    <w:abstractNumId w:val="9"/>
  </w:num>
  <w:num w:numId="3" w16cid:durableId="1549956140">
    <w:abstractNumId w:val="5"/>
  </w:num>
  <w:num w:numId="4" w16cid:durableId="972520992">
    <w:abstractNumId w:val="11"/>
  </w:num>
  <w:num w:numId="5" w16cid:durableId="744184968">
    <w:abstractNumId w:val="4"/>
  </w:num>
  <w:num w:numId="6" w16cid:durableId="1560244221">
    <w:abstractNumId w:val="12"/>
  </w:num>
  <w:num w:numId="7" w16cid:durableId="1262882514">
    <w:abstractNumId w:val="10"/>
  </w:num>
  <w:num w:numId="8" w16cid:durableId="617831159">
    <w:abstractNumId w:val="7"/>
  </w:num>
  <w:num w:numId="9" w16cid:durableId="629018576">
    <w:abstractNumId w:val="2"/>
  </w:num>
  <w:num w:numId="10" w16cid:durableId="659425142">
    <w:abstractNumId w:val="6"/>
  </w:num>
  <w:num w:numId="11" w16cid:durableId="2037190934">
    <w:abstractNumId w:val="1"/>
  </w:num>
  <w:num w:numId="12" w16cid:durableId="1374505469">
    <w:abstractNumId w:val="3"/>
  </w:num>
  <w:num w:numId="13" w16cid:durableId="4522909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LM0MrM0NzY0NDNT0lEKTi0uzszPAykwrAUA5TLIhSwAAAA="/>
  </w:docVars>
  <w:rsids>
    <w:rsidRoot w:val="00722593"/>
    <w:rsid w:val="00005386"/>
    <w:rsid w:val="00005A4E"/>
    <w:rsid w:val="00025589"/>
    <w:rsid w:val="0002726E"/>
    <w:rsid w:val="000341E9"/>
    <w:rsid w:val="000526A4"/>
    <w:rsid w:val="00067A6C"/>
    <w:rsid w:val="00072AF0"/>
    <w:rsid w:val="000806B2"/>
    <w:rsid w:val="000822AA"/>
    <w:rsid w:val="000A5CA2"/>
    <w:rsid w:val="000D197F"/>
    <w:rsid w:val="000D4705"/>
    <w:rsid w:val="000E5C84"/>
    <w:rsid w:val="000F4B2D"/>
    <w:rsid w:val="000F746F"/>
    <w:rsid w:val="0010499D"/>
    <w:rsid w:val="00107B8A"/>
    <w:rsid w:val="00111489"/>
    <w:rsid w:val="00116B18"/>
    <w:rsid w:val="00117143"/>
    <w:rsid w:val="00140491"/>
    <w:rsid w:val="001527B0"/>
    <w:rsid w:val="001558DF"/>
    <w:rsid w:val="0016748E"/>
    <w:rsid w:val="00182EDB"/>
    <w:rsid w:val="00187051"/>
    <w:rsid w:val="00187C82"/>
    <w:rsid w:val="001A1FFE"/>
    <w:rsid w:val="001A673F"/>
    <w:rsid w:val="001A6F33"/>
    <w:rsid w:val="001C3539"/>
    <w:rsid w:val="001D24D8"/>
    <w:rsid w:val="00206868"/>
    <w:rsid w:val="0022297E"/>
    <w:rsid w:val="00223588"/>
    <w:rsid w:val="0022408A"/>
    <w:rsid w:val="002302BF"/>
    <w:rsid w:val="0023415B"/>
    <w:rsid w:val="00234795"/>
    <w:rsid w:val="0024270E"/>
    <w:rsid w:val="00251FA9"/>
    <w:rsid w:val="00256981"/>
    <w:rsid w:val="00257422"/>
    <w:rsid w:val="0026224B"/>
    <w:rsid w:val="00273851"/>
    <w:rsid w:val="00274A8F"/>
    <w:rsid w:val="00275F0D"/>
    <w:rsid w:val="00284ADD"/>
    <w:rsid w:val="00287218"/>
    <w:rsid w:val="00287F12"/>
    <w:rsid w:val="00296E90"/>
    <w:rsid w:val="002B722E"/>
    <w:rsid w:val="002C1558"/>
    <w:rsid w:val="002C4A0F"/>
    <w:rsid w:val="002C4CE7"/>
    <w:rsid w:val="002C5B67"/>
    <w:rsid w:val="002D2EFA"/>
    <w:rsid w:val="002D5661"/>
    <w:rsid w:val="002D6DA1"/>
    <w:rsid w:val="002E587E"/>
    <w:rsid w:val="002E6E27"/>
    <w:rsid w:val="002F0105"/>
    <w:rsid w:val="002F4587"/>
    <w:rsid w:val="002F6C36"/>
    <w:rsid w:val="0030161E"/>
    <w:rsid w:val="0030393E"/>
    <w:rsid w:val="00312B3D"/>
    <w:rsid w:val="00313BA2"/>
    <w:rsid w:val="003201B3"/>
    <w:rsid w:val="00334371"/>
    <w:rsid w:val="00343113"/>
    <w:rsid w:val="00365F87"/>
    <w:rsid w:val="00370131"/>
    <w:rsid w:val="00374AC2"/>
    <w:rsid w:val="003766AC"/>
    <w:rsid w:val="00386661"/>
    <w:rsid w:val="003A5230"/>
    <w:rsid w:val="003B7F0F"/>
    <w:rsid w:val="003C2834"/>
    <w:rsid w:val="003C4111"/>
    <w:rsid w:val="003E276C"/>
    <w:rsid w:val="003E650B"/>
    <w:rsid w:val="003F2B65"/>
    <w:rsid w:val="003F3735"/>
    <w:rsid w:val="003F4164"/>
    <w:rsid w:val="004021E6"/>
    <w:rsid w:val="00407C6E"/>
    <w:rsid w:val="004143B5"/>
    <w:rsid w:val="00416488"/>
    <w:rsid w:val="00421523"/>
    <w:rsid w:val="00424750"/>
    <w:rsid w:val="0044537A"/>
    <w:rsid w:val="00452395"/>
    <w:rsid w:val="004741EF"/>
    <w:rsid w:val="00480F49"/>
    <w:rsid w:val="00492583"/>
    <w:rsid w:val="004931E0"/>
    <w:rsid w:val="0049468C"/>
    <w:rsid w:val="004A75C2"/>
    <w:rsid w:val="004B2171"/>
    <w:rsid w:val="004E14FF"/>
    <w:rsid w:val="004E4A86"/>
    <w:rsid w:val="004E4E21"/>
    <w:rsid w:val="004F6C61"/>
    <w:rsid w:val="004F7E96"/>
    <w:rsid w:val="00514B19"/>
    <w:rsid w:val="005177B0"/>
    <w:rsid w:val="00523A0C"/>
    <w:rsid w:val="00532A18"/>
    <w:rsid w:val="00537B33"/>
    <w:rsid w:val="005425DD"/>
    <w:rsid w:val="00551A14"/>
    <w:rsid w:val="005561FF"/>
    <w:rsid w:val="00561D47"/>
    <w:rsid w:val="00563F12"/>
    <w:rsid w:val="00566C69"/>
    <w:rsid w:val="00572F00"/>
    <w:rsid w:val="0058170B"/>
    <w:rsid w:val="00585D8F"/>
    <w:rsid w:val="00591BD3"/>
    <w:rsid w:val="00595C65"/>
    <w:rsid w:val="005C4DE1"/>
    <w:rsid w:val="005E6239"/>
    <w:rsid w:val="00613C1F"/>
    <w:rsid w:val="006417BE"/>
    <w:rsid w:val="00645CD4"/>
    <w:rsid w:val="00652243"/>
    <w:rsid w:val="00657AAF"/>
    <w:rsid w:val="006811E3"/>
    <w:rsid w:val="0069776F"/>
    <w:rsid w:val="006A140D"/>
    <w:rsid w:val="006A28BF"/>
    <w:rsid w:val="006B17DC"/>
    <w:rsid w:val="006B1E81"/>
    <w:rsid w:val="006B31D5"/>
    <w:rsid w:val="006B48C8"/>
    <w:rsid w:val="006C36EB"/>
    <w:rsid w:val="006C6641"/>
    <w:rsid w:val="006D47A6"/>
    <w:rsid w:val="006D56DF"/>
    <w:rsid w:val="006E09B1"/>
    <w:rsid w:val="006E4BC7"/>
    <w:rsid w:val="007006A4"/>
    <w:rsid w:val="00701548"/>
    <w:rsid w:val="00703C2C"/>
    <w:rsid w:val="00705012"/>
    <w:rsid w:val="00705C4C"/>
    <w:rsid w:val="00713C09"/>
    <w:rsid w:val="00722593"/>
    <w:rsid w:val="007236A2"/>
    <w:rsid w:val="00753741"/>
    <w:rsid w:val="00756FC3"/>
    <w:rsid w:val="00757610"/>
    <w:rsid w:val="007623C6"/>
    <w:rsid w:val="0077004B"/>
    <w:rsid w:val="00773CA6"/>
    <w:rsid w:val="007847F8"/>
    <w:rsid w:val="00784C65"/>
    <w:rsid w:val="0079302C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7F0AB2"/>
    <w:rsid w:val="0081322A"/>
    <w:rsid w:val="00855D59"/>
    <w:rsid w:val="00856D66"/>
    <w:rsid w:val="00857CB9"/>
    <w:rsid w:val="008622DD"/>
    <w:rsid w:val="00865AEA"/>
    <w:rsid w:val="00870363"/>
    <w:rsid w:val="008728E6"/>
    <w:rsid w:val="0087650C"/>
    <w:rsid w:val="00894272"/>
    <w:rsid w:val="00896222"/>
    <w:rsid w:val="008A20A9"/>
    <w:rsid w:val="008A606F"/>
    <w:rsid w:val="008B0AD0"/>
    <w:rsid w:val="008C415B"/>
    <w:rsid w:val="008D0E97"/>
    <w:rsid w:val="008D1E64"/>
    <w:rsid w:val="008D5991"/>
    <w:rsid w:val="008F7E80"/>
    <w:rsid w:val="00914022"/>
    <w:rsid w:val="00917F97"/>
    <w:rsid w:val="0092029D"/>
    <w:rsid w:val="00922BA1"/>
    <w:rsid w:val="00922BC1"/>
    <w:rsid w:val="009262EA"/>
    <w:rsid w:val="00927ADD"/>
    <w:rsid w:val="009503D1"/>
    <w:rsid w:val="00951576"/>
    <w:rsid w:val="00952E96"/>
    <w:rsid w:val="00955DAF"/>
    <w:rsid w:val="00981063"/>
    <w:rsid w:val="00985108"/>
    <w:rsid w:val="00993780"/>
    <w:rsid w:val="0099722A"/>
    <w:rsid w:val="009A463B"/>
    <w:rsid w:val="009B0502"/>
    <w:rsid w:val="009B6C4F"/>
    <w:rsid w:val="009C2FDE"/>
    <w:rsid w:val="009D0F13"/>
    <w:rsid w:val="009D2189"/>
    <w:rsid w:val="009D3D4A"/>
    <w:rsid w:val="009F495B"/>
    <w:rsid w:val="00A06CE5"/>
    <w:rsid w:val="00A42384"/>
    <w:rsid w:val="00A46CDB"/>
    <w:rsid w:val="00A6111B"/>
    <w:rsid w:val="00A64722"/>
    <w:rsid w:val="00A70F8F"/>
    <w:rsid w:val="00A81993"/>
    <w:rsid w:val="00A94227"/>
    <w:rsid w:val="00AA0EF5"/>
    <w:rsid w:val="00AA28F0"/>
    <w:rsid w:val="00AB3F6F"/>
    <w:rsid w:val="00AD252F"/>
    <w:rsid w:val="00B22A30"/>
    <w:rsid w:val="00B23FDA"/>
    <w:rsid w:val="00B27F02"/>
    <w:rsid w:val="00B31223"/>
    <w:rsid w:val="00B36C97"/>
    <w:rsid w:val="00B438D1"/>
    <w:rsid w:val="00B43915"/>
    <w:rsid w:val="00B46CCD"/>
    <w:rsid w:val="00B51AC9"/>
    <w:rsid w:val="00B52230"/>
    <w:rsid w:val="00B75774"/>
    <w:rsid w:val="00B75DF9"/>
    <w:rsid w:val="00B9012D"/>
    <w:rsid w:val="00BA4437"/>
    <w:rsid w:val="00BB5DAB"/>
    <w:rsid w:val="00BB6708"/>
    <w:rsid w:val="00BD73F0"/>
    <w:rsid w:val="00BE0358"/>
    <w:rsid w:val="00BE3821"/>
    <w:rsid w:val="00C00A68"/>
    <w:rsid w:val="00C1600A"/>
    <w:rsid w:val="00C32CF8"/>
    <w:rsid w:val="00C44D24"/>
    <w:rsid w:val="00C47F42"/>
    <w:rsid w:val="00C501AD"/>
    <w:rsid w:val="00C63324"/>
    <w:rsid w:val="00C66F1F"/>
    <w:rsid w:val="00C76BFC"/>
    <w:rsid w:val="00C8645C"/>
    <w:rsid w:val="00C913BE"/>
    <w:rsid w:val="00C91D9A"/>
    <w:rsid w:val="00C93032"/>
    <w:rsid w:val="00CA6B02"/>
    <w:rsid w:val="00CA7B0D"/>
    <w:rsid w:val="00CB2A11"/>
    <w:rsid w:val="00CC6158"/>
    <w:rsid w:val="00CC6737"/>
    <w:rsid w:val="00CD09FF"/>
    <w:rsid w:val="00CD3D9A"/>
    <w:rsid w:val="00D00351"/>
    <w:rsid w:val="00D10E20"/>
    <w:rsid w:val="00D37678"/>
    <w:rsid w:val="00D4413C"/>
    <w:rsid w:val="00D502CB"/>
    <w:rsid w:val="00D504B5"/>
    <w:rsid w:val="00D50931"/>
    <w:rsid w:val="00D545BE"/>
    <w:rsid w:val="00D62595"/>
    <w:rsid w:val="00D6544C"/>
    <w:rsid w:val="00D74A64"/>
    <w:rsid w:val="00D87E86"/>
    <w:rsid w:val="00D95A33"/>
    <w:rsid w:val="00DA5C38"/>
    <w:rsid w:val="00DA7575"/>
    <w:rsid w:val="00DB13B7"/>
    <w:rsid w:val="00DB5808"/>
    <w:rsid w:val="00DC672F"/>
    <w:rsid w:val="00DD1085"/>
    <w:rsid w:val="00DE34D5"/>
    <w:rsid w:val="00DF23BB"/>
    <w:rsid w:val="00E22C2D"/>
    <w:rsid w:val="00E36E7E"/>
    <w:rsid w:val="00E57641"/>
    <w:rsid w:val="00E630F2"/>
    <w:rsid w:val="00E66CF4"/>
    <w:rsid w:val="00E711FB"/>
    <w:rsid w:val="00E7144E"/>
    <w:rsid w:val="00E75730"/>
    <w:rsid w:val="00E8185A"/>
    <w:rsid w:val="00E82709"/>
    <w:rsid w:val="00E8545D"/>
    <w:rsid w:val="00E93079"/>
    <w:rsid w:val="00EB3A56"/>
    <w:rsid w:val="00EB524F"/>
    <w:rsid w:val="00EC7412"/>
    <w:rsid w:val="00ED3AB3"/>
    <w:rsid w:val="00EF5A25"/>
    <w:rsid w:val="00F0303E"/>
    <w:rsid w:val="00F033CC"/>
    <w:rsid w:val="00F068BD"/>
    <w:rsid w:val="00F15CE5"/>
    <w:rsid w:val="00F212AB"/>
    <w:rsid w:val="00F315C5"/>
    <w:rsid w:val="00F34CFE"/>
    <w:rsid w:val="00F3594E"/>
    <w:rsid w:val="00F46550"/>
    <w:rsid w:val="00F51709"/>
    <w:rsid w:val="00F61DE8"/>
    <w:rsid w:val="00F87F7C"/>
    <w:rsid w:val="00FA16EA"/>
    <w:rsid w:val="00FA6754"/>
    <w:rsid w:val="00FB3985"/>
    <w:rsid w:val="00FC5F79"/>
    <w:rsid w:val="00FD24D9"/>
    <w:rsid w:val="00FD3BD4"/>
    <w:rsid w:val="00FD5FC6"/>
    <w:rsid w:val="00FF0C92"/>
    <w:rsid w:val="00FF29F6"/>
    <w:rsid w:val="00FF2AEE"/>
    <w:rsid w:val="00FF5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1EA51F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F23B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23BB"/>
  </w:style>
  <w:style w:type="character" w:styleId="FootnoteReference">
    <w:name w:val="footnote reference"/>
    <w:basedOn w:val="DefaultParagraphFont"/>
    <w:uiPriority w:val="99"/>
    <w:semiHidden/>
    <w:unhideWhenUsed/>
    <w:rsid w:val="00DF23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622C4B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622C4B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0BDB"/>
    <w:rsid w:val="00220BDB"/>
    <w:rsid w:val="003F7B47"/>
    <w:rsid w:val="004E14FF"/>
    <w:rsid w:val="00550AFB"/>
    <w:rsid w:val="00602E65"/>
    <w:rsid w:val="00613D1C"/>
    <w:rsid w:val="00622C4B"/>
    <w:rsid w:val="006D5DAD"/>
    <w:rsid w:val="008378CF"/>
    <w:rsid w:val="008D1E64"/>
    <w:rsid w:val="008D39A1"/>
    <w:rsid w:val="009E0AD6"/>
    <w:rsid w:val="009F495B"/>
    <w:rsid w:val="00A142DD"/>
    <w:rsid w:val="00C73549"/>
    <w:rsid w:val="00D12A46"/>
    <w:rsid w:val="00FA1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d7ebe1-8bb4-46bd-bad4-44306c4e955d" xsi:nil="true"/>
    <lcf76f155ced4ddcb4097134ff3c332f xmlns="e525594f-72ac-4b2e-b838-1578de0d291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D150C5F709E64B82D90E6BF7F698DB" ma:contentTypeVersion="14" ma:contentTypeDescription="Create a new document." ma:contentTypeScope="" ma:versionID="5ea1b424583c6280d5935693419f7934">
  <xsd:schema xmlns:xsd="http://www.w3.org/2001/XMLSchema" xmlns:xs="http://www.w3.org/2001/XMLSchema" xmlns:p="http://schemas.microsoft.com/office/2006/metadata/properties" xmlns:ns2="e525594f-72ac-4b2e-b838-1578de0d2916" xmlns:ns3="54d7ebe1-8bb4-46bd-bad4-44306c4e955d" targetNamespace="http://schemas.microsoft.com/office/2006/metadata/properties" ma:root="true" ma:fieldsID="50809aefd37865d7a5c72edbb0a4d09a" ns2:_="" ns3:_="">
    <xsd:import namespace="e525594f-72ac-4b2e-b838-1578de0d2916"/>
    <xsd:import namespace="54d7ebe1-8bb4-46bd-bad4-44306c4e95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5594f-72ac-4b2e-b838-1578de0d2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d7ebe1-8bb4-46bd-bad4-44306c4e955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c0a94eb-3d2a-4ecc-bf7c-effa1b523cb8}" ma:internalName="TaxCatchAll" ma:showField="CatchAllData" ma:web="54d7ebe1-8bb4-46bd-bad4-44306c4e95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174082-A73C-414A-A4AC-EC539E87B932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1576C52F-F375-44EB-8A24-E6F6C5292D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C620C-F39A-46D4-A250-49F2757680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25594f-72ac-4b2e-b838-1578de0d2916"/>
    <ds:schemaRef ds:uri="54d7ebe1-8bb4-46bd-bad4-44306c4e95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2229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omsri</dc:creator>
  <cp:lastModifiedBy>Meefuengsart, Varapan</cp:lastModifiedBy>
  <cp:revision>2</cp:revision>
  <cp:lastPrinted>2020-02-24T06:38:00Z</cp:lastPrinted>
  <dcterms:created xsi:type="dcterms:W3CDTF">2025-11-13T02:43:00Z</dcterms:created>
  <dcterms:modified xsi:type="dcterms:W3CDTF">2025-11-13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D150C5F709E64B82D90E6BF7F698DB</vt:lpwstr>
  </property>
  <property fmtid="{D5CDD505-2E9C-101B-9397-08002B2CF9AE}" pid="3" name="MediaServiceImageTags">
    <vt:lpwstr/>
  </property>
</Properties>
</file>